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8B5C0" w14:textId="77777777" w:rsidR="008E1E7D" w:rsidRPr="00F51EA7" w:rsidRDefault="00000000">
      <w:pPr>
        <w:pStyle w:val="Heading1"/>
        <w:rPr>
          <w:sz w:val="20"/>
          <w:szCs w:val="20"/>
        </w:rPr>
      </w:pPr>
      <w:bookmarkStart w:id="0" w:name="X34c0604408f8d6ab3b862173083d79e4656fa09"/>
      <w:r w:rsidRPr="00F51EA7">
        <w:rPr>
          <w:sz w:val="20"/>
          <w:szCs w:val="20"/>
        </w:rPr>
        <w:t>🏫 Riverbend Elementary Family Engagement Plan</w:t>
      </w:r>
    </w:p>
    <w:p w14:paraId="21F13CDA" w14:textId="7A06E7E8" w:rsidR="008E1E7D" w:rsidRPr="00F51EA7" w:rsidRDefault="00000000">
      <w:pPr>
        <w:pStyle w:val="FirstParagraph"/>
        <w:rPr>
          <w:sz w:val="20"/>
          <w:szCs w:val="20"/>
        </w:rPr>
      </w:pPr>
      <w:r w:rsidRPr="00F51EA7">
        <w:rPr>
          <w:b/>
          <w:bCs/>
          <w:sz w:val="20"/>
          <w:szCs w:val="20"/>
        </w:rPr>
        <w:t>Title I | Overview</w:t>
      </w:r>
      <w:r w:rsidR="00F51EA7" w:rsidRPr="00F51EA7">
        <w:rPr>
          <w:b/>
          <w:bCs/>
          <w:sz w:val="20"/>
          <w:szCs w:val="20"/>
        </w:rPr>
        <w:t xml:space="preserve"> 2025-2026 SY</w:t>
      </w:r>
    </w:p>
    <w:p w14:paraId="3EB83037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0B057C29">
          <v:rect id="_x0000_i1032" alt="" style="width:468pt;height:.05pt;mso-width-percent:0;mso-height-percent:0;mso-width-percent:0;mso-height-percent:0" o:hralign="center" o:hrstd="t" o:hr="t"/>
        </w:pict>
      </w:r>
    </w:p>
    <w:p w14:paraId="3B1E9096" w14:textId="77777777" w:rsidR="008E1E7D" w:rsidRPr="00F51EA7" w:rsidRDefault="00000000">
      <w:pPr>
        <w:pStyle w:val="Heading2"/>
        <w:rPr>
          <w:sz w:val="20"/>
          <w:szCs w:val="20"/>
        </w:rPr>
      </w:pPr>
      <w:bookmarkStart w:id="1" w:name="our-commitment"/>
      <w:r w:rsidRPr="00F51EA7">
        <w:rPr>
          <w:sz w:val="20"/>
          <w:szCs w:val="20"/>
        </w:rPr>
        <w:t>🌟 Our Commitment</w:t>
      </w:r>
    </w:p>
    <w:p w14:paraId="1E9DA5D5" w14:textId="77777777" w:rsidR="008E1E7D" w:rsidRPr="00F51EA7" w:rsidRDefault="00000000">
      <w:pPr>
        <w:pStyle w:val="FirstParagraph"/>
        <w:rPr>
          <w:sz w:val="20"/>
          <w:szCs w:val="20"/>
        </w:rPr>
      </w:pPr>
      <w:r w:rsidRPr="00F51EA7">
        <w:rPr>
          <w:sz w:val="20"/>
          <w:szCs w:val="20"/>
        </w:rPr>
        <w:t>Riverbend Elementary partners with families to support every child’s academic success and well-being. We believe strong school–home connections create confident learners.</w:t>
      </w:r>
    </w:p>
    <w:p w14:paraId="20EF9FF7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735413E6">
          <v:rect id="_x0000_i1031" alt="" style="width:468pt;height:.05pt;mso-width-percent:0;mso-height-percent:0;mso-width-percent:0;mso-height-percent:0" o:hralign="center" o:hrstd="t" o:hr="t"/>
        </w:pict>
      </w:r>
    </w:p>
    <w:p w14:paraId="23D89A6D" w14:textId="77777777" w:rsidR="008E1E7D" w:rsidRPr="00F51EA7" w:rsidRDefault="00000000">
      <w:pPr>
        <w:pStyle w:val="Heading2"/>
        <w:rPr>
          <w:sz w:val="20"/>
          <w:szCs w:val="20"/>
        </w:rPr>
      </w:pPr>
      <w:bookmarkStart w:id="2" w:name="welcoming-families"/>
      <w:bookmarkEnd w:id="1"/>
      <w:r w:rsidRPr="00F51EA7">
        <w:rPr>
          <w:sz w:val="20"/>
          <w:szCs w:val="20"/>
        </w:rPr>
        <w:t>👨‍👩‍👧‍👦 Welcoming Families</w:t>
      </w:r>
    </w:p>
    <w:p w14:paraId="47A91D51" w14:textId="77777777" w:rsidR="008E1E7D" w:rsidRPr="00F51EA7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F51EA7">
        <w:rPr>
          <w:sz w:val="20"/>
          <w:szCs w:val="20"/>
        </w:rPr>
        <w:t>Back-to-School Night &amp; Kindergarten Kickoff</w:t>
      </w:r>
    </w:p>
    <w:p w14:paraId="3DD67E79" w14:textId="77777777" w:rsidR="008E1E7D" w:rsidRPr="00F51EA7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F51EA7">
        <w:rPr>
          <w:sz w:val="20"/>
          <w:szCs w:val="20"/>
        </w:rPr>
        <w:t>New Family Tours &amp; Open House</w:t>
      </w:r>
    </w:p>
    <w:p w14:paraId="68BEBDD3" w14:textId="77777777" w:rsidR="008E1E7D" w:rsidRPr="00F51EA7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F51EA7">
        <w:rPr>
          <w:sz w:val="20"/>
          <w:szCs w:val="20"/>
        </w:rPr>
        <w:t>Family-friendly school events throughout the year</w:t>
      </w:r>
    </w:p>
    <w:p w14:paraId="788527A2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516CDD9F">
          <v:rect id="_x0000_i1030" alt="" style="width:468pt;height:.05pt;mso-width-percent:0;mso-height-percent:0;mso-width-percent:0;mso-height-percent:0" o:hralign="center" o:hrstd="t" o:hr="t"/>
        </w:pict>
      </w:r>
    </w:p>
    <w:p w14:paraId="274E65D8" w14:textId="77777777" w:rsidR="008E1E7D" w:rsidRPr="00F51EA7" w:rsidRDefault="00000000">
      <w:pPr>
        <w:pStyle w:val="Heading2"/>
        <w:rPr>
          <w:sz w:val="20"/>
          <w:szCs w:val="20"/>
        </w:rPr>
      </w:pPr>
      <w:bookmarkStart w:id="3" w:name="supporting-learning-at-home"/>
      <w:bookmarkEnd w:id="2"/>
      <w:r w:rsidRPr="00F51EA7">
        <w:rPr>
          <w:sz w:val="20"/>
          <w:szCs w:val="20"/>
        </w:rPr>
        <w:t>📚 Supporting Learning at Home</w:t>
      </w:r>
    </w:p>
    <w:p w14:paraId="05A5C9D7" w14:textId="77777777" w:rsidR="008E1E7D" w:rsidRPr="00F51EA7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F51EA7">
        <w:rPr>
          <w:sz w:val="20"/>
          <w:szCs w:val="20"/>
        </w:rPr>
        <w:t>Family literacy &amp; math nights</w:t>
      </w:r>
    </w:p>
    <w:p w14:paraId="443D03B0" w14:textId="77777777" w:rsidR="008E1E7D" w:rsidRPr="00F51EA7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F51EA7">
        <w:rPr>
          <w:sz w:val="20"/>
          <w:szCs w:val="20"/>
        </w:rPr>
        <w:t>Take-home learning resources</w:t>
      </w:r>
    </w:p>
    <w:p w14:paraId="73C354D2" w14:textId="77777777" w:rsidR="008E1E7D" w:rsidRPr="00F51EA7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F51EA7">
        <w:rPr>
          <w:sz w:val="20"/>
          <w:szCs w:val="20"/>
        </w:rPr>
        <w:t>Parent guides for reading, math, and STAR assessments</w:t>
      </w:r>
    </w:p>
    <w:p w14:paraId="2799ECFC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1B6AF0BD">
          <v:rect id="_x0000_i1029" alt="" style="width:468pt;height:.05pt;mso-width-percent:0;mso-height-percent:0;mso-width-percent:0;mso-height-percent:0" o:hralign="center" o:hrstd="t" o:hr="t"/>
        </w:pict>
      </w:r>
    </w:p>
    <w:p w14:paraId="57253A37" w14:textId="77777777" w:rsidR="008E1E7D" w:rsidRPr="00F51EA7" w:rsidRDefault="00000000">
      <w:pPr>
        <w:pStyle w:val="Heading2"/>
        <w:rPr>
          <w:sz w:val="20"/>
          <w:szCs w:val="20"/>
        </w:rPr>
      </w:pPr>
      <w:bookmarkStart w:id="4" w:name="communication"/>
      <w:bookmarkEnd w:id="3"/>
      <w:r w:rsidRPr="00F51EA7">
        <w:rPr>
          <w:sz w:val="20"/>
          <w:szCs w:val="20"/>
        </w:rPr>
        <w:t>💬 Communication</w:t>
      </w:r>
    </w:p>
    <w:p w14:paraId="4A373270" w14:textId="77777777" w:rsidR="008E1E7D" w:rsidRPr="00F51EA7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F51EA7">
        <w:rPr>
          <w:sz w:val="20"/>
          <w:szCs w:val="20"/>
        </w:rPr>
        <w:t>ClassDojo, newsletters, and school website</w:t>
      </w:r>
    </w:p>
    <w:p w14:paraId="4296C017" w14:textId="77777777" w:rsidR="008E1E7D" w:rsidRPr="00F51EA7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F51EA7">
        <w:rPr>
          <w:sz w:val="20"/>
          <w:szCs w:val="20"/>
        </w:rPr>
        <w:t>Parent–teacher conferences (fall &amp; spring)</w:t>
      </w:r>
    </w:p>
    <w:p w14:paraId="2C53FE2F" w14:textId="77777777" w:rsidR="008E1E7D" w:rsidRPr="00F51EA7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F51EA7">
        <w:rPr>
          <w:sz w:val="20"/>
          <w:szCs w:val="20"/>
        </w:rPr>
        <w:t>Translation and interpretation support as needed</w:t>
      </w:r>
    </w:p>
    <w:p w14:paraId="2D4B2405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1BC41A37">
          <v:rect id="_x0000_i1028" alt="" style="width:468pt;height:.05pt;mso-width-percent:0;mso-height-percent:0;mso-width-percent:0;mso-height-percent:0" o:hralign="center" o:hrstd="t" o:hr="t"/>
        </w:pict>
      </w:r>
    </w:p>
    <w:p w14:paraId="36B1B094" w14:textId="77777777" w:rsidR="008E1E7D" w:rsidRPr="00F51EA7" w:rsidRDefault="00000000">
      <w:pPr>
        <w:pStyle w:val="Heading2"/>
        <w:rPr>
          <w:sz w:val="20"/>
          <w:szCs w:val="20"/>
        </w:rPr>
      </w:pPr>
      <w:bookmarkStart w:id="5" w:name="shared-decision-making"/>
      <w:bookmarkEnd w:id="4"/>
      <w:r w:rsidRPr="00F51EA7">
        <w:rPr>
          <w:sz w:val="20"/>
          <w:szCs w:val="20"/>
        </w:rPr>
        <w:t>🤝 Shared Decision-Making</w:t>
      </w:r>
    </w:p>
    <w:p w14:paraId="59CFF2A8" w14:textId="77777777" w:rsidR="008E1E7D" w:rsidRPr="00F51EA7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F51EA7">
        <w:rPr>
          <w:sz w:val="20"/>
          <w:szCs w:val="20"/>
        </w:rPr>
        <w:t>Title I Annual Meeting</w:t>
      </w:r>
    </w:p>
    <w:p w14:paraId="199D0F85" w14:textId="77777777" w:rsidR="008E1E7D" w:rsidRPr="00F51EA7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F51EA7">
        <w:rPr>
          <w:sz w:val="20"/>
          <w:szCs w:val="20"/>
        </w:rPr>
        <w:t>Parent surveys &amp; feedback opportunities</w:t>
      </w:r>
    </w:p>
    <w:p w14:paraId="396917CA" w14:textId="77777777" w:rsidR="008E1E7D" w:rsidRPr="00F51EA7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F51EA7">
        <w:rPr>
          <w:sz w:val="20"/>
          <w:szCs w:val="20"/>
        </w:rPr>
        <w:t>Family participation on school committees</w:t>
      </w:r>
    </w:p>
    <w:p w14:paraId="0FC27C40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08FD81EB">
          <v:rect id="_x0000_i1027" alt="" style="width:468pt;height:.05pt;mso-width-percent:0;mso-height-percent:0;mso-width-percent:0;mso-height-percent:0" o:hralign="center" o:hrstd="t" o:hr="t"/>
        </w:pict>
      </w:r>
    </w:p>
    <w:p w14:paraId="33254AE3" w14:textId="77777777" w:rsidR="008E1E7D" w:rsidRPr="00F51EA7" w:rsidRDefault="00000000">
      <w:pPr>
        <w:pStyle w:val="Heading2"/>
        <w:rPr>
          <w:sz w:val="20"/>
          <w:szCs w:val="20"/>
        </w:rPr>
      </w:pPr>
      <w:bookmarkStart w:id="6" w:name="building-family-capacity"/>
      <w:bookmarkEnd w:id="5"/>
      <w:r w:rsidRPr="00F51EA7">
        <w:rPr>
          <w:sz w:val="20"/>
          <w:szCs w:val="20"/>
        </w:rPr>
        <w:t>🎓 Building Family Capacity</w:t>
      </w:r>
    </w:p>
    <w:p w14:paraId="38B6C3AD" w14:textId="77777777" w:rsidR="008E1E7D" w:rsidRPr="00F51EA7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F51EA7">
        <w:rPr>
          <w:sz w:val="20"/>
          <w:szCs w:val="20"/>
        </w:rPr>
        <w:t>Workshops on academic support strategies</w:t>
      </w:r>
    </w:p>
    <w:p w14:paraId="567D9C30" w14:textId="77777777" w:rsidR="008E1E7D" w:rsidRPr="00F51EA7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F51EA7">
        <w:rPr>
          <w:sz w:val="20"/>
          <w:szCs w:val="20"/>
        </w:rPr>
        <w:t>Social-emotional learning resources</w:t>
      </w:r>
    </w:p>
    <w:p w14:paraId="2BDDBD33" w14:textId="77777777" w:rsidR="008E1E7D" w:rsidRPr="00F51EA7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F51EA7">
        <w:rPr>
          <w:sz w:val="20"/>
          <w:szCs w:val="20"/>
        </w:rPr>
        <w:t>Attendance and homework support tips</w:t>
      </w:r>
    </w:p>
    <w:p w14:paraId="74B0063F" w14:textId="77777777" w:rsidR="008E1E7D" w:rsidRPr="00F51EA7" w:rsidRDefault="00455AC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10648CD1">
          <v:rect id="_x0000_i1026" alt="" style="width:468pt;height:.05pt;mso-width-percent:0;mso-height-percent:0;mso-width-percent:0;mso-height-percent:0" o:hralign="center" o:hrstd="t" o:hr="t"/>
        </w:pict>
      </w:r>
    </w:p>
    <w:p w14:paraId="1FEC8BFC" w14:textId="77777777" w:rsidR="008E1E7D" w:rsidRPr="00F51EA7" w:rsidRDefault="00000000">
      <w:pPr>
        <w:pStyle w:val="Heading2"/>
        <w:rPr>
          <w:sz w:val="20"/>
          <w:szCs w:val="20"/>
        </w:rPr>
      </w:pPr>
      <w:bookmarkStart w:id="7" w:name="evaluation-growth"/>
      <w:bookmarkEnd w:id="6"/>
      <w:r w:rsidRPr="00F51EA7">
        <w:rPr>
          <w:sz w:val="20"/>
          <w:szCs w:val="20"/>
        </w:rPr>
        <w:t>📅 Evaluation &amp; Growth</w:t>
      </w:r>
    </w:p>
    <w:p w14:paraId="50C30801" w14:textId="77777777" w:rsidR="008E1E7D" w:rsidRPr="00F51EA7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F51EA7">
        <w:rPr>
          <w:sz w:val="20"/>
          <w:szCs w:val="20"/>
        </w:rPr>
        <w:t>Annual review of the Family Engagement Plan</w:t>
      </w:r>
    </w:p>
    <w:p w14:paraId="6516F6D0" w14:textId="77777777" w:rsidR="008E1E7D" w:rsidRPr="00F51EA7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F51EA7">
        <w:rPr>
          <w:sz w:val="20"/>
          <w:szCs w:val="20"/>
        </w:rPr>
        <w:t>Ongoing feedback to improve family partnerships</w:t>
      </w:r>
    </w:p>
    <w:p w14:paraId="60ADEA61" w14:textId="3D5C11FF" w:rsidR="008E1E7D" w:rsidRPr="00F51EA7" w:rsidRDefault="00455AC7" w:rsidP="00F51EA7">
      <w:pPr>
        <w:rPr>
          <w:sz w:val="20"/>
          <w:szCs w:val="20"/>
        </w:rPr>
      </w:pPr>
      <w:r w:rsidRPr="00455AC7">
        <w:rPr>
          <w:noProof/>
          <w:sz w:val="20"/>
          <w:szCs w:val="20"/>
        </w:rPr>
        <w:pict w14:anchorId="1000D6C9">
          <v:rect id="_x0000_i1025" alt="" style="width:468pt;height:.05pt;mso-width-percent:0;mso-height-percent:0;mso-width-percent:0;mso-height-percent:0" o:hralign="center" o:hrstd="t" o:hr="t"/>
        </w:pict>
      </w:r>
      <w:r w:rsidR="00000000" w:rsidRPr="00F51EA7">
        <w:rPr>
          <w:b/>
          <w:bCs/>
          <w:sz w:val="20"/>
          <w:szCs w:val="20"/>
        </w:rPr>
        <w:t xml:space="preserve">Together, families and staff make Riverbend Elementary a place where every child thrives. </w:t>
      </w:r>
      <w:r w:rsidR="00000000" w:rsidRPr="00F51EA7">
        <w:rPr>
          <w:rFonts w:ascii="Apple Color Emoji" w:hAnsi="Apple Color Emoji" w:cs="Apple Color Emoji"/>
          <w:b/>
          <w:bCs/>
          <w:sz w:val="20"/>
          <w:szCs w:val="20"/>
        </w:rPr>
        <w:t>💙</w:t>
      </w:r>
      <w:bookmarkEnd w:id="0"/>
      <w:bookmarkEnd w:id="7"/>
    </w:p>
    <w:sectPr w:rsidR="008E1E7D" w:rsidRPr="00F51EA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ACA7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8837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43712586">
    <w:abstractNumId w:val="0"/>
  </w:num>
  <w:num w:numId="2" w16cid:durableId="2055157959">
    <w:abstractNumId w:val="1"/>
  </w:num>
  <w:num w:numId="3" w16cid:durableId="2146459331">
    <w:abstractNumId w:val="1"/>
  </w:num>
  <w:num w:numId="4" w16cid:durableId="903563959">
    <w:abstractNumId w:val="1"/>
  </w:num>
  <w:num w:numId="5" w16cid:durableId="661542241">
    <w:abstractNumId w:val="1"/>
  </w:num>
  <w:num w:numId="6" w16cid:durableId="1721663139">
    <w:abstractNumId w:val="1"/>
  </w:num>
  <w:num w:numId="7" w16cid:durableId="824592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1E7D"/>
    <w:rsid w:val="003F1FAF"/>
    <w:rsid w:val="00455AC7"/>
    <w:rsid w:val="008E1E7D"/>
    <w:rsid w:val="00F5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6B560"/>
  <w15:docId w15:val="{25128ADA-A360-3442-B358-4CC6920EB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1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Silzly</dc:creator>
  <cp:keywords/>
  <cp:lastModifiedBy>Christine Silzly</cp:lastModifiedBy>
  <cp:revision>2</cp:revision>
  <dcterms:created xsi:type="dcterms:W3CDTF">2026-01-07T18:42:00Z</dcterms:created>
  <dcterms:modified xsi:type="dcterms:W3CDTF">2026-01-07T18:42:00Z</dcterms:modified>
</cp:coreProperties>
</file>